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0D98A" w14:textId="77777777" w:rsidR="00895580" w:rsidRDefault="00895580" w:rsidP="00A46723">
      <w:pPr>
        <w:pStyle w:val="Heading1"/>
        <w:ind w:left="0"/>
        <w:rPr>
          <w:color w:val="F16935"/>
        </w:rPr>
      </w:pPr>
    </w:p>
    <w:p w14:paraId="5726722D" w14:textId="77777777" w:rsidR="00A46723" w:rsidRDefault="00A46723" w:rsidP="00A46723">
      <w:pPr>
        <w:pStyle w:val="Heading1"/>
        <w:ind w:left="0"/>
        <w:rPr>
          <w:color w:val="F16935"/>
        </w:rPr>
      </w:pPr>
    </w:p>
    <w:p w14:paraId="78F70987" w14:textId="6337AE11" w:rsidR="00932D29" w:rsidRPr="00782C84" w:rsidRDefault="003D3625">
      <w:pPr>
        <w:pStyle w:val="Heading1"/>
        <w:rPr>
          <w:color w:val="000000" w:themeColor="text1"/>
        </w:rPr>
      </w:pPr>
      <w:r>
        <w:rPr>
          <w:color w:val="000000" w:themeColor="text1"/>
        </w:rPr>
        <w:t>Family Bowling Night</w:t>
      </w:r>
    </w:p>
    <w:p w14:paraId="75273DD8" w14:textId="6D74E29C" w:rsidR="005A211F" w:rsidRPr="003D3625" w:rsidRDefault="00F0360D" w:rsidP="003D3625">
      <w:pPr>
        <w:pStyle w:val="Heading1"/>
        <w:rPr>
          <w:color w:val="E36C0A" w:themeColor="accent6" w:themeShade="BF"/>
        </w:rPr>
      </w:pPr>
      <w:r w:rsidRPr="00782C84">
        <w:rPr>
          <w:color w:val="E36C0A" w:themeColor="accent6" w:themeShade="BF"/>
        </w:rPr>
        <w:t>Registration form</w:t>
      </w:r>
    </w:p>
    <w:p w14:paraId="7D7C7A68" w14:textId="77777777" w:rsidR="00B808C7" w:rsidRDefault="00E957D5">
      <w:pPr>
        <w:pStyle w:val="BodyText"/>
        <w:spacing w:before="7"/>
        <w:rPr>
          <w:b/>
          <w:sz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3F4AA640" wp14:editId="2DD8AC82">
                <wp:simplePos x="0" y="0"/>
                <wp:positionH relativeFrom="page">
                  <wp:posOffset>612140</wp:posOffset>
                </wp:positionH>
                <wp:positionV relativeFrom="paragraph">
                  <wp:posOffset>210185</wp:posOffset>
                </wp:positionV>
                <wp:extent cx="6336030" cy="432435"/>
                <wp:effectExtent l="2540" t="1905" r="0" b="381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32EE64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4AA64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8.2pt;margin-top:16.55pt;width:498.9pt;height:34.0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wSG7AEAALo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" fillcolor="#3585b8" stroked="f">
                <v:textbox inset="0,0,0,0">
                  <w:txbxContent>
                    <w:p w14:paraId="5E32EE64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Applicant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B70DA33" w14:textId="77777777" w:rsidR="00B808C7" w:rsidRDefault="00B808C7">
      <w:pPr>
        <w:pStyle w:val="BodyText"/>
        <w:spacing w:before="5"/>
        <w:rPr>
          <w:b/>
          <w:sz w:val="6"/>
        </w:rPr>
      </w:pPr>
    </w:p>
    <w:p w14:paraId="236F9817" w14:textId="77777777" w:rsidR="00B808C7" w:rsidRDefault="00B808C7">
      <w:pPr>
        <w:pStyle w:val="BodyText"/>
        <w:spacing w:before="6"/>
        <w:rPr>
          <w:sz w:val="21"/>
        </w:rPr>
      </w:pPr>
    </w:p>
    <w:p w14:paraId="0B2A81BA" w14:textId="23BC5F78" w:rsidR="00B808C7" w:rsidRDefault="00E957D5" w:rsidP="005A211F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ame</w:t>
      </w:r>
      <w:r w:rsidR="00E100E8">
        <w:rPr>
          <w:color w:val="231F20"/>
        </w:rPr>
        <w:t xml:space="preserve"> __________________________________________________________________________</w:t>
      </w:r>
    </w:p>
    <w:p w14:paraId="78BF681A" w14:textId="77777777" w:rsidR="00B808C7" w:rsidRDefault="00B808C7">
      <w:pPr>
        <w:pStyle w:val="BodyText"/>
        <w:spacing w:before="6"/>
        <w:rPr>
          <w:sz w:val="17"/>
        </w:rPr>
      </w:pPr>
    </w:p>
    <w:p w14:paraId="72507973" w14:textId="5FB5B4A4" w:rsidR="00E100E8" w:rsidRDefault="00CA7AC8" w:rsidP="00E100E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C5EC719" wp14:editId="6F5BD251">
                <wp:simplePos x="0" y="0"/>
                <wp:positionH relativeFrom="margin">
                  <wp:align>center</wp:align>
                </wp:positionH>
                <wp:positionV relativeFrom="paragraph">
                  <wp:posOffset>1319530</wp:posOffset>
                </wp:positionV>
                <wp:extent cx="6336030" cy="432435"/>
                <wp:effectExtent l="0" t="0" r="7620" b="5715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C22A8" w14:textId="638476EA" w:rsidR="00B808C7" w:rsidRDefault="00E100E8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Family Membe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EC719" id="Text Box 10" o:spid="_x0000_s1027" type="#_x0000_t202" style="position:absolute;left:0;text-align:left;margin-left:0;margin-top:103.9pt;width:498.9pt;height:34.05pt;z-index:-25165875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" fillcolor="#3585b8" stroked="f">
                <v:textbox inset="0,0,0,0">
                  <w:txbxContent>
                    <w:p w14:paraId="375C22A8" w14:textId="638476EA" w:rsidR="00B808C7" w:rsidRDefault="00E100E8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Family Member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957D5">
        <w:rPr>
          <w:color w:val="231F20"/>
        </w:rPr>
        <w:t>Email</w:t>
      </w:r>
      <w:r w:rsidR="00E100E8">
        <w:rPr>
          <w:color w:val="231F20"/>
        </w:rPr>
        <w:t xml:space="preserve"> __________________________________________________________________________</w:t>
      </w:r>
    </w:p>
    <w:p w14:paraId="563613F6" w14:textId="7E8154C8" w:rsidR="00E100E8" w:rsidRDefault="00A66323" w:rsidP="00E100E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>Mobile</w:t>
      </w:r>
      <w:r w:rsidR="00E100E8">
        <w:rPr>
          <w:color w:val="231F20"/>
        </w:rPr>
        <w:t xml:space="preserve"> _______</w:t>
      </w:r>
      <w:r>
        <w:rPr>
          <w:color w:val="231F20"/>
        </w:rPr>
        <w:t>_______________ Address</w:t>
      </w:r>
      <w:r w:rsidR="00E100E8">
        <w:rPr>
          <w:color w:val="231F20"/>
        </w:rPr>
        <w:t xml:space="preserve"> ____</w:t>
      </w:r>
      <w:r>
        <w:rPr>
          <w:color w:val="231F20"/>
        </w:rPr>
        <w:t>_______</w:t>
      </w:r>
      <w:r w:rsidR="00E100E8">
        <w:rPr>
          <w:color w:val="231F20"/>
        </w:rPr>
        <w:t>___</w:t>
      </w:r>
      <w:r>
        <w:rPr>
          <w:color w:val="231F20"/>
        </w:rPr>
        <w:t>___________________</w:t>
      </w:r>
      <w:r w:rsidR="00E100E8">
        <w:rPr>
          <w:color w:val="231F20"/>
        </w:rPr>
        <w:t>______</w:t>
      </w:r>
      <w:r>
        <w:rPr>
          <w:color w:val="231F20"/>
        </w:rPr>
        <w:t>_____</w:t>
      </w:r>
    </w:p>
    <w:p w14:paraId="25A889E3" w14:textId="7C0C4584" w:rsidR="005A211F" w:rsidRDefault="005A211F" w:rsidP="00E100E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>Any special dietary requirements: ____________________________</w:t>
      </w:r>
      <w:r w:rsidR="00E100E8">
        <w:rPr>
          <w:color w:val="231F20"/>
        </w:rPr>
        <w:t>____________</w:t>
      </w:r>
      <w:r>
        <w:rPr>
          <w:color w:val="231F20"/>
        </w:rPr>
        <w:t xml:space="preserve">____________ </w:t>
      </w:r>
    </w:p>
    <w:p w14:paraId="1BF5BA3A" w14:textId="57359925" w:rsidR="00496F68" w:rsidRDefault="00E100E8" w:rsidP="003D3625">
      <w:pPr>
        <w:pStyle w:val="BodyText"/>
        <w:tabs>
          <w:tab w:val="left" w:pos="1350"/>
          <w:tab w:val="left" w:pos="8427"/>
        </w:tabs>
        <w:spacing w:before="93"/>
        <w:ind w:left="273"/>
        <w:rPr>
          <w:color w:val="231F20"/>
        </w:rPr>
      </w:pPr>
      <w:r>
        <w:rPr>
          <w:color w:val="231F20"/>
        </w:rPr>
        <w:t xml:space="preserve">Please, fill in </w:t>
      </w:r>
      <w:r w:rsidR="00496F68">
        <w:rPr>
          <w:color w:val="231F20"/>
        </w:rPr>
        <w:t xml:space="preserve">the name of </w:t>
      </w:r>
      <w:r w:rsidR="003D3625">
        <w:rPr>
          <w:color w:val="231F20"/>
        </w:rPr>
        <w:t xml:space="preserve">all </w:t>
      </w:r>
      <w:r w:rsidR="00496F68">
        <w:rPr>
          <w:color w:val="231F20"/>
        </w:rPr>
        <w:t xml:space="preserve">family members </w:t>
      </w:r>
      <w:r w:rsidR="003D3625">
        <w:rPr>
          <w:color w:val="231F20"/>
        </w:rPr>
        <w:t xml:space="preserve">attending </w:t>
      </w:r>
      <w:r w:rsidR="00496F68">
        <w:rPr>
          <w:color w:val="231F20"/>
        </w:rPr>
        <w:t xml:space="preserve">and inform </w:t>
      </w:r>
      <w:r w:rsidR="003D3625">
        <w:rPr>
          <w:color w:val="231F20"/>
        </w:rPr>
        <w:t>us of any dietary requirements</w:t>
      </w:r>
      <w:r w:rsidR="00496F68">
        <w:rPr>
          <w:color w:val="231F20"/>
        </w:rPr>
        <w:t>.</w:t>
      </w:r>
    </w:p>
    <w:p w14:paraId="59CC4828" w14:textId="77777777" w:rsidR="00496F68" w:rsidRDefault="00496F68" w:rsidP="00E100E8">
      <w:pPr>
        <w:pStyle w:val="BodyText"/>
        <w:tabs>
          <w:tab w:val="left" w:pos="1350"/>
          <w:tab w:val="left" w:pos="8427"/>
        </w:tabs>
        <w:spacing w:before="93"/>
        <w:ind w:left="273"/>
        <w:rPr>
          <w:color w:val="231F20"/>
        </w:rPr>
      </w:pPr>
    </w:p>
    <w:tbl>
      <w:tblPr>
        <w:tblStyle w:val="TableGrid"/>
        <w:tblW w:w="0" w:type="auto"/>
        <w:tblInd w:w="273" w:type="dxa"/>
        <w:tblLook w:val="04A0" w:firstRow="1" w:lastRow="0" w:firstColumn="1" w:lastColumn="0" w:noHBand="0" w:noVBand="1"/>
      </w:tblPr>
      <w:tblGrid>
        <w:gridCol w:w="6101"/>
        <w:gridCol w:w="3806"/>
      </w:tblGrid>
      <w:tr w:rsidR="003D3625" w14:paraId="47D6150C" w14:textId="77777777" w:rsidTr="003D3625">
        <w:tc>
          <w:tcPr>
            <w:tcW w:w="6101" w:type="dxa"/>
          </w:tcPr>
          <w:p w14:paraId="359DB7D9" w14:textId="2EB49227" w:rsidR="003D3625" w:rsidRPr="003D3625" w:rsidRDefault="003D3625" w:rsidP="003D3625">
            <w:pPr>
              <w:pStyle w:val="BodyText"/>
              <w:spacing w:before="93" w:line="518" w:lineRule="auto"/>
              <w:ind w:right="125"/>
              <w:jc w:val="center"/>
              <w:rPr>
                <w:b/>
                <w:bCs/>
                <w:color w:val="231F20"/>
              </w:rPr>
            </w:pPr>
            <w:r w:rsidRPr="003D3625">
              <w:rPr>
                <w:b/>
                <w:bCs/>
                <w:color w:val="231F20"/>
              </w:rPr>
              <w:t>Name</w:t>
            </w:r>
          </w:p>
        </w:tc>
        <w:tc>
          <w:tcPr>
            <w:tcW w:w="3806" w:type="dxa"/>
          </w:tcPr>
          <w:p w14:paraId="7EA2D519" w14:textId="6711EAE0" w:rsidR="003D3625" w:rsidRPr="003D3625" w:rsidRDefault="003D3625" w:rsidP="003D3625">
            <w:pPr>
              <w:pStyle w:val="BodyText"/>
              <w:spacing w:before="93" w:line="518" w:lineRule="auto"/>
              <w:ind w:right="125"/>
              <w:jc w:val="center"/>
              <w:rPr>
                <w:b/>
                <w:bCs/>
                <w:color w:val="231F20"/>
              </w:rPr>
            </w:pPr>
            <w:r w:rsidRPr="003D3625">
              <w:rPr>
                <w:b/>
                <w:bCs/>
                <w:color w:val="231F20"/>
              </w:rPr>
              <w:t>Dietary Requirements</w:t>
            </w:r>
          </w:p>
        </w:tc>
      </w:tr>
      <w:tr w:rsidR="003D3625" w14:paraId="0E4F5081" w14:textId="77777777" w:rsidTr="003D3625">
        <w:tc>
          <w:tcPr>
            <w:tcW w:w="6101" w:type="dxa"/>
          </w:tcPr>
          <w:p w14:paraId="7AF235A9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39019F76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3D3625" w14:paraId="46222B1D" w14:textId="77777777" w:rsidTr="003D3625">
        <w:tc>
          <w:tcPr>
            <w:tcW w:w="6101" w:type="dxa"/>
          </w:tcPr>
          <w:p w14:paraId="13D02827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33A117FE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3D3625" w14:paraId="554D86CE" w14:textId="77777777" w:rsidTr="003D3625">
        <w:tc>
          <w:tcPr>
            <w:tcW w:w="6101" w:type="dxa"/>
          </w:tcPr>
          <w:p w14:paraId="27DCC816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5BF4B195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3D3625" w14:paraId="0C43E27C" w14:textId="77777777" w:rsidTr="003D3625">
        <w:tc>
          <w:tcPr>
            <w:tcW w:w="6101" w:type="dxa"/>
          </w:tcPr>
          <w:p w14:paraId="1A397956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29F08C52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3D3625" w14:paraId="6DF422DE" w14:textId="77777777" w:rsidTr="003D3625">
        <w:tc>
          <w:tcPr>
            <w:tcW w:w="6101" w:type="dxa"/>
          </w:tcPr>
          <w:p w14:paraId="23546778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781237D0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3D3625" w14:paraId="20901CA6" w14:textId="77777777" w:rsidTr="003D3625">
        <w:tc>
          <w:tcPr>
            <w:tcW w:w="6101" w:type="dxa"/>
          </w:tcPr>
          <w:p w14:paraId="49EA85AD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45170E65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3D3625" w14:paraId="6ACE23A1" w14:textId="77777777" w:rsidTr="003D3625">
        <w:tc>
          <w:tcPr>
            <w:tcW w:w="6101" w:type="dxa"/>
          </w:tcPr>
          <w:p w14:paraId="53A7CB9E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673B58E4" w14:textId="77777777" w:rsidR="003D3625" w:rsidRDefault="003D3625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4B3033" w14:paraId="36C828BC" w14:textId="77777777" w:rsidTr="003D3625">
        <w:tc>
          <w:tcPr>
            <w:tcW w:w="6101" w:type="dxa"/>
          </w:tcPr>
          <w:p w14:paraId="0856235F" w14:textId="77777777" w:rsidR="004B3033" w:rsidRDefault="004B3033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6B97BA04" w14:textId="77777777" w:rsidR="004B3033" w:rsidRDefault="004B3033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  <w:tr w:rsidR="004B3033" w14:paraId="61578E2F" w14:textId="77777777" w:rsidTr="003D3625">
        <w:tc>
          <w:tcPr>
            <w:tcW w:w="6101" w:type="dxa"/>
          </w:tcPr>
          <w:p w14:paraId="25091DFA" w14:textId="77777777" w:rsidR="004B3033" w:rsidRDefault="004B3033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  <w:tc>
          <w:tcPr>
            <w:tcW w:w="3806" w:type="dxa"/>
          </w:tcPr>
          <w:p w14:paraId="69CFBB76" w14:textId="77777777" w:rsidR="004B3033" w:rsidRDefault="004B3033" w:rsidP="00496F68">
            <w:pPr>
              <w:pStyle w:val="BodyText"/>
              <w:spacing w:before="93" w:line="518" w:lineRule="auto"/>
              <w:ind w:right="125"/>
              <w:jc w:val="both"/>
              <w:rPr>
                <w:color w:val="231F20"/>
              </w:rPr>
            </w:pPr>
          </w:p>
        </w:tc>
      </w:tr>
    </w:tbl>
    <w:p w14:paraId="34552BC5" w14:textId="77777777" w:rsidR="003D3625" w:rsidRDefault="003D3625" w:rsidP="00496F6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</w:p>
    <w:p w14:paraId="4FA3342D" w14:textId="77777777" w:rsidR="003D3625" w:rsidRDefault="003D3625" w:rsidP="00496F6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</w:p>
    <w:p w14:paraId="363475B0" w14:textId="77777777" w:rsidR="003D3625" w:rsidRDefault="003D3625" w:rsidP="00496F6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</w:p>
    <w:p w14:paraId="75C1C62F" w14:textId="12893EA2" w:rsidR="00496F68" w:rsidRDefault="00496F68" w:rsidP="00496F6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4896" behindDoc="1" locked="0" layoutInCell="1" allowOverlap="1" wp14:anchorId="6CDD4F87" wp14:editId="1019429A">
                <wp:simplePos x="0" y="0"/>
                <wp:positionH relativeFrom="margin">
                  <wp:posOffset>71120</wp:posOffset>
                </wp:positionH>
                <wp:positionV relativeFrom="paragraph">
                  <wp:posOffset>454660</wp:posOffset>
                </wp:positionV>
                <wp:extent cx="6309360" cy="432435"/>
                <wp:effectExtent l="0" t="0" r="0" b="571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D19D9B" w14:textId="77777777" w:rsidR="00E100E8" w:rsidRDefault="00E100E8" w:rsidP="00E100E8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Tenant Acknowledg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D4F87" id="Text Box 2" o:spid="_x0000_s1028" type="#_x0000_t202" style="position:absolute;left:0;text-align:left;margin-left:5.6pt;margin-top:35.8pt;width:496.8pt;height:34.05pt;z-index:-25165158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" fillcolor="#3585b8" stroked="f">
                <v:textbox inset="0,0,0,0">
                  <w:txbxContent>
                    <w:p w14:paraId="75D19D9B" w14:textId="77777777" w:rsidR="00E100E8" w:rsidRDefault="00E100E8" w:rsidP="00E100E8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Tenant Acknowledgemen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DBE9657" w14:textId="6A5B17A9" w:rsidR="00A66323" w:rsidRPr="00A66323" w:rsidRDefault="00E957D5" w:rsidP="00496F6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 xml:space="preserve">To be eligible to participate in this </w:t>
      </w:r>
      <w:r w:rsidR="003D3625">
        <w:rPr>
          <w:color w:val="231F20"/>
        </w:rPr>
        <w:t>event, you must</w:t>
      </w:r>
      <w:r>
        <w:rPr>
          <w:color w:val="231F20"/>
        </w:rPr>
        <w:t>:</w:t>
      </w:r>
    </w:p>
    <w:p w14:paraId="239A6F62" w14:textId="43A795CC" w:rsidR="00B808C7" w:rsidRDefault="005A211F" w:rsidP="00496F68">
      <w:pPr>
        <w:pStyle w:val="ListParagraph"/>
        <w:numPr>
          <w:ilvl w:val="0"/>
          <w:numId w:val="1"/>
        </w:numPr>
        <w:tabs>
          <w:tab w:val="left" w:pos="567"/>
        </w:tabs>
        <w:spacing w:before="63"/>
      </w:pPr>
      <w:r>
        <w:rPr>
          <w:color w:val="231F20"/>
        </w:rPr>
        <w:t>B</w:t>
      </w:r>
      <w:r w:rsidR="00932D29">
        <w:rPr>
          <w:color w:val="231F20"/>
        </w:rPr>
        <w:t xml:space="preserve">e living in a CHC/HomeGround </w:t>
      </w:r>
      <w:r w:rsidR="00E100E8">
        <w:rPr>
          <w:color w:val="231F20"/>
        </w:rPr>
        <w:t xml:space="preserve">Real Estate </w:t>
      </w:r>
      <w:r w:rsidR="00932D29">
        <w:rPr>
          <w:color w:val="231F20"/>
        </w:rPr>
        <w:t>Canberra property</w:t>
      </w:r>
      <w:r w:rsidR="003D3625">
        <w:rPr>
          <w:color w:val="231F20"/>
        </w:rPr>
        <w:t>.</w:t>
      </w:r>
    </w:p>
    <w:p w14:paraId="76AFCC07" w14:textId="7988CE37" w:rsidR="00555157" w:rsidRPr="00496F68" w:rsidRDefault="004B3033" w:rsidP="00555157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rPr>
          <w:color w:val="231F20"/>
        </w:rPr>
        <w:t>S</w:t>
      </w:r>
      <w:r w:rsidR="00555157">
        <w:rPr>
          <w:color w:val="231F20"/>
        </w:rPr>
        <w:t xml:space="preserve">ign the photo </w:t>
      </w:r>
      <w:r>
        <w:rPr>
          <w:color w:val="231F20"/>
        </w:rPr>
        <w:t>consent.</w:t>
      </w:r>
    </w:p>
    <w:p w14:paraId="6CA7CD8E" w14:textId="77777777" w:rsidR="00496F68" w:rsidRPr="00555157" w:rsidRDefault="00496F68" w:rsidP="00496F68">
      <w:pPr>
        <w:pStyle w:val="ListParagraph"/>
        <w:tabs>
          <w:tab w:val="left" w:pos="557"/>
          <w:tab w:val="left" w:pos="558"/>
        </w:tabs>
        <w:ind w:firstLine="0"/>
      </w:pPr>
    </w:p>
    <w:p w14:paraId="5133290B" w14:textId="77777777" w:rsidR="00B808C7" w:rsidRDefault="00E957D5">
      <w:pPr>
        <w:pStyle w:val="BodyText"/>
        <w:spacing w:before="9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72BA3CD6" wp14:editId="6DBCCDD5">
                <wp:simplePos x="0" y="0"/>
                <wp:positionH relativeFrom="page">
                  <wp:posOffset>612140</wp:posOffset>
                </wp:positionH>
                <wp:positionV relativeFrom="paragraph">
                  <wp:posOffset>174625</wp:posOffset>
                </wp:positionV>
                <wp:extent cx="6336030" cy="432435"/>
                <wp:effectExtent l="2540" t="2540" r="0" b="3175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112B2A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Photo Cons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BA3CD6" id="Text Box 6" o:spid="_x0000_s1029" type="#_x0000_t202" style="position:absolute;margin-left:48.2pt;margin-top:13.75pt;width:498.9pt;height:34.0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krq8AEAAME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" fillcolor="#3585b8" stroked="f">
                <v:textbox inset="0,0,0,0">
                  <w:txbxContent>
                    <w:p w14:paraId="76112B2A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Photo Consen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2BA789E" w14:textId="77777777" w:rsidR="00B808C7" w:rsidRDefault="00B808C7">
      <w:pPr>
        <w:pStyle w:val="BodyText"/>
        <w:spacing w:before="3"/>
        <w:rPr>
          <w:sz w:val="6"/>
        </w:rPr>
      </w:pPr>
    </w:p>
    <w:p w14:paraId="36B21546" w14:textId="321C6ED9" w:rsidR="00B808C7" w:rsidRDefault="00E957D5">
      <w:pPr>
        <w:pStyle w:val="BodyText"/>
        <w:spacing w:before="93" w:line="249" w:lineRule="auto"/>
        <w:ind w:left="273" w:right="566"/>
        <w:rPr>
          <w:color w:val="231F20"/>
        </w:rPr>
      </w:pPr>
      <w:r>
        <w:rPr>
          <w:color w:val="231F20"/>
        </w:rPr>
        <w:t xml:space="preserve">I provide consent for CHC to record my image (photograph or video footage) </w:t>
      </w:r>
      <w:r w:rsidR="004B3033">
        <w:rPr>
          <w:color w:val="231F20"/>
        </w:rPr>
        <w:t xml:space="preserve">and the image of my family members </w:t>
      </w:r>
      <w:r>
        <w:rPr>
          <w:color w:val="231F20"/>
        </w:rPr>
        <w:t>for promotional purposes. I understand my</w:t>
      </w:r>
      <w:r w:rsidR="004B3033">
        <w:rPr>
          <w:color w:val="231F20"/>
        </w:rPr>
        <w:t>/our</w:t>
      </w:r>
      <w:r>
        <w:rPr>
          <w:color w:val="231F20"/>
        </w:rPr>
        <w:t xml:space="preserve"> image may be used in social media, publications </w:t>
      </w:r>
      <w:r w:rsidR="004B3033">
        <w:rPr>
          <w:color w:val="231F20"/>
        </w:rPr>
        <w:t xml:space="preserve">in </w:t>
      </w:r>
      <w:r w:rsidR="004B3033">
        <w:rPr>
          <w:color w:val="231F20"/>
        </w:rPr>
        <w:t>print and electronic</w:t>
      </w:r>
      <w:r w:rsidR="004B3033">
        <w:rPr>
          <w:color w:val="231F20"/>
        </w:rPr>
        <w:t xml:space="preserve"> </w:t>
      </w:r>
      <w:r>
        <w:rPr>
          <w:color w:val="231F20"/>
        </w:rPr>
        <w:t>promotional material.</w:t>
      </w:r>
    </w:p>
    <w:p w14:paraId="30730C07" w14:textId="77777777" w:rsidR="00496F68" w:rsidRDefault="00496F68">
      <w:pPr>
        <w:pStyle w:val="BodyText"/>
        <w:spacing w:before="93" w:line="249" w:lineRule="auto"/>
        <w:ind w:left="273" w:right="566"/>
      </w:pPr>
    </w:p>
    <w:p w14:paraId="68E6EA08" w14:textId="77777777" w:rsidR="00B808C7" w:rsidRDefault="00E957D5">
      <w:pPr>
        <w:pStyle w:val="BodyText"/>
        <w:spacing w:before="1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7F315A63" wp14:editId="23658B77">
                <wp:simplePos x="0" y="0"/>
                <wp:positionH relativeFrom="page">
                  <wp:posOffset>612140</wp:posOffset>
                </wp:positionH>
                <wp:positionV relativeFrom="paragraph">
                  <wp:posOffset>169545</wp:posOffset>
                </wp:positionV>
                <wp:extent cx="6336030" cy="432435"/>
                <wp:effectExtent l="2540" t="0" r="0" b="0"/>
                <wp:wrapTopAndBottom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94152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15A63" id="Text Box 5" o:spid="_x0000_s1030" type="#_x0000_t202" style="position:absolute;margin-left:48.2pt;margin-top:13.35pt;width:498.9pt;height:34.0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W+Z8AEAAME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" fillcolor="#3585b8" stroked="f">
                <v:textbox inset="0,0,0,0">
                  <w:txbxContent>
                    <w:p w14:paraId="43994152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Declar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DAD194F" w14:textId="77777777" w:rsidR="00B808C7" w:rsidRDefault="00B808C7">
      <w:pPr>
        <w:pStyle w:val="BodyText"/>
        <w:spacing w:before="3"/>
        <w:rPr>
          <w:sz w:val="6"/>
        </w:rPr>
      </w:pPr>
    </w:p>
    <w:p w14:paraId="74B0D4D2" w14:textId="77777777" w:rsidR="00B808C7" w:rsidRDefault="00E957D5">
      <w:pPr>
        <w:pStyle w:val="BodyText"/>
        <w:spacing w:before="93" w:line="249" w:lineRule="auto"/>
        <w:ind w:left="273" w:right="676"/>
      </w:pPr>
      <w:r>
        <w:rPr>
          <w:color w:val="231F20"/>
        </w:rPr>
        <w:t>By signing the below declaration, you are confirming that the details you have listed are correct and you agree to the Tenant Acknowledgment and Photo Consent.</w:t>
      </w:r>
    </w:p>
    <w:p w14:paraId="3EE1767F" w14:textId="77777777" w:rsidR="00B808C7" w:rsidRDefault="00B808C7">
      <w:pPr>
        <w:pStyle w:val="BodyText"/>
        <w:rPr>
          <w:sz w:val="20"/>
        </w:rPr>
      </w:pPr>
    </w:p>
    <w:p w14:paraId="338E0774" w14:textId="48A134E5" w:rsidR="00496F68" w:rsidRDefault="00496F68">
      <w:pPr>
        <w:pStyle w:val="BodyText"/>
        <w:spacing w:before="4"/>
        <w:rPr>
          <w:sz w:val="29"/>
        </w:rPr>
      </w:pPr>
    </w:p>
    <w:p w14:paraId="6B77128D" w14:textId="77777777" w:rsidR="00496F68" w:rsidRDefault="00496F68">
      <w:pPr>
        <w:pStyle w:val="BodyText"/>
        <w:spacing w:before="4"/>
        <w:rPr>
          <w:sz w:val="29"/>
        </w:rPr>
      </w:pPr>
    </w:p>
    <w:p w14:paraId="7E3458A8" w14:textId="77777777" w:rsidR="00496F68" w:rsidRDefault="00496F68">
      <w:pPr>
        <w:pStyle w:val="BodyText"/>
        <w:spacing w:before="4"/>
        <w:rPr>
          <w:sz w:val="29"/>
        </w:rPr>
      </w:pPr>
    </w:p>
    <w:p w14:paraId="6A8BC9DD" w14:textId="6AC0B6DE" w:rsidR="00B808C7" w:rsidRDefault="00E957D5">
      <w:pPr>
        <w:pStyle w:val="BodyText"/>
        <w:spacing w:before="4"/>
        <w:rPr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09A425AE" wp14:editId="794648B1">
                <wp:simplePos x="0" y="0"/>
                <wp:positionH relativeFrom="page">
                  <wp:posOffset>720090</wp:posOffset>
                </wp:positionH>
                <wp:positionV relativeFrom="paragraph">
                  <wp:posOffset>245745</wp:posOffset>
                </wp:positionV>
                <wp:extent cx="3336925" cy="0"/>
                <wp:effectExtent l="15240" t="7620" r="10160" b="11430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369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6DA3535F">
              <v:line id="Line 4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color="#6c6d71" strokeweight="1pt" from="56.7pt,19.35pt" to="319.45pt,19.35pt" w14:anchorId="29C80F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185FAF41" wp14:editId="29D31B52">
                <wp:simplePos x="0" y="0"/>
                <wp:positionH relativeFrom="page">
                  <wp:posOffset>4655820</wp:posOffset>
                </wp:positionH>
                <wp:positionV relativeFrom="paragraph">
                  <wp:posOffset>245745</wp:posOffset>
                </wp:positionV>
                <wp:extent cx="1596390" cy="0"/>
                <wp:effectExtent l="7620" t="7620" r="15240" b="1143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63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741D5D4">
              <v:line id="Line 3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color="#6c6d71" strokeweight="1pt" from="366.6pt,19.35pt" to="492.3pt,19.35pt" w14:anchorId="4DD7C2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">
                <w10:wrap type="topAndBottom" anchorx="page"/>
              </v:line>
            </w:pict>
          </mc:Fallback>
        </mc:AlternateContent>
      </w:r>
    </w:p>
    <w:p w14:paraId="0FCC1A6D" w14:textId="77777777" w:rsidR="00B808C7" w:rsidRDefault="00E957D5">
      <w:pPr>
        <w:tabs>
          <w:tab w:val="left" w:pos="6472"/>
        </w:tabs>
        <w:spacing w:before="78"/>
        <w:ind w:left="273"/>
        <w:rPr>
          <w:i/>
          <w:sz w:val="21"/>
        </w:rPr>
      </w:pPr>
      <w:r>
        <w:rPr>
          <w:i/>
          <w:color w:val="231F20"/>
          <w:sz w:val="21"/>
        </w:rPr>
        <w:t>Signature</w:t>
      </w:r>
      <w:r>
        <w:rPr>
          <w:i/>
          <w:color w:val="231F20"/>
          <w:sz w:val="21"/>
        </w:rPr>
        <w:tab/>
        <w:t>Date</w:t>
      </w:r>
    </w:p>
    <w:p w14:paraId="241E73BC" w14:textId="77777777" w:rsidR="00B808C7" w:rsidRDefault="00E957D5">
      <w:pPr>
        <w:pStyle w:val="BodyText"/>
        <w:spacing w:before="7"/>
        <w:rPr>
          <w:i/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22CBCFF0" wp14:editId="7FF4F809">
                <wp:simplePos x="0" y="0"/>
                <wp:positionH relativeFrom="page">
                  <wp:posOffset>612140</wp:posOffset>
                </wp:positionH>
                <wp:positionV relativeFrom="paragraph">
                  <wp:posOffset>231775</wp:posOffset>
                </wp:positionV>
                <wp:extent cx="6336030" cy="576580"/>
                <wp:effectExtent l="254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576580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568BD2" w14:textId="146A2B6F" w:rsidR="00B808C7" w:rsidRDefault="00E957D5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 xml:space="preserve">Please complete and return via email to </w:t>
                            </w:r>
                            <w:hyperlink r:id="rId11">
                              <w:r>
                                <w:rPr>
                                  <w:b/>
                                  <w:color w:val="FFFFFF"/>
                                  <w:u w:val="thick" w:color="FFFFFF"/>
                                </w:rPr>
                                <w:t>events@chcaustralia.com.au</w:t>
                              </w: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b/>
                                <w:color w:val="FFFFFF"/>
                              </w:rPr>
                              <w:t xml:space="preserve">or drop into our office in Bruce, by no later than 5pm on </w:t>
                            </w:r>
                            <w:r w:rsidR="00702E9C">
                              <w:rPr>
                                <w:b/>
                                <w:color w:val="FFFFFF"/>
                              </w:rPr>
                              <w:t>Wednesday</w:t>
                            </w:r>
                            <w:r w:rsidR="005A211F">
                              <w:rPr>
                                <w:b/>
                                <w:color w:val="FFFFFF"/>
                              </w:rPr>
                              <w:t xml:space="preserve"> </w:t>
                            </w:r>
                            <w:r w:rsidR="00702E9C">
                              <w:rPr>
                                <w:b/>
                                <w:color w:val="FFFFFF"/>
                              </w:rPr>
                              <w:t>28</w:t>
                            </w:r>
                            <w:r w:rsidR="00702E9C" w:rsidRPr="00702E9C">
                              <w:rPr>
                                <w:b/>
                                <w:color w:val="FFFFFF"/>
                                <w:vertAlign w:val="superscript"/>
                              </w:rPr>
                              <w:t>th</w:t>
                            </w:r>
                            <w:r w:rsidR="00702E9C">
                              <w:rPr>
                                <w:b/>
                                <w:color w:val="FFFFFF"/>
                              </w:rPr>
                              <w:t xml:space="preserve"> June </w:t>
                            </w:r>
                            <w:r w:rsidR="00F0360D">
                              <w:rPr>
                                <w:b/>
                                <w:color w:val="FFFFFF"/>
                              </w:rPr>
                              <w:t>202</w:t>
                            </w:r>
                            <w:r w:rsidR="00702E9C">
                              <w:rPr>
                                <w:b/>
                                <w:color w:val="FFFFFF"/>
                              </w:rPr>
                              <w:t>3</w:t>
                            </w:r>
                            <w:r w:rsidR="00F0360D">
                              <w:rPr>
                                <w:b/>
                                <w:color w:val="FFFFFF"/>
                              </w:rPr>
                              <w:t>.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>Thank you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BCFF0" id="_x0000_s1031" type="#_x0000_t202" style="position:absolute;margin-left:48.2pt;margin-top:18.25pt;width:498.9pt;height:45.4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" fillcolor="#f16935" stroked="f">
                <v:textbox inset="0,0,0,0">
                  <w:txbxContent>
                    <w:p w14:paraId="66568BD2" w14:textId="146A2B6F" w:rsidR="00B808C7" w:rsidRDefault="00E957D5">
                      <w:pPr>
                        <w:spacing w:before="195" w:line="249" w:lineRule="auto"/>
                        <w:ind w:left="170" w:right="208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 xml:space="preserve">Please complete and return via email to </w:t>
                      </w:r>
                      <w:hyperlink r:id="rId12">
                        <w:r>
                          <w:rPr>
                            <w:b/>
                            <w:color w:val="FFFFFF"/>
                            <w:u w:val="thick" w:color="FFFFFF"/>
                          </w:rPr>
                          <w:t>events@chcaustralia.com.au</w:t>
                        </w: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</w:hyperlink>
                      <w:r>
                        <w:rPr>
                          <w:b/>
                          <w:color w:val="FFFFFF"/>
                        </w:rPr>
                        <w:t xml:space="preserve">or drop into our office in Bruce, by no later than 5pm on </w:t>
                      </w:r>
                      <w:r w:rsidR="00702E9C">
                        <w:rPr>
                          <w:b/>
                          <w:color w:val="FFFFFF"/>
                        </w:rPr>
                        <w:t>Wednesday</w:t>
                      </w:r>
                      <w:r w:rsidR="005A211F">
                        <w:rPr>
                          <w:b/>
                          <w:color w:val="FFFFFF"/>
                        </w:rPr>
                        <w:t xml:space="preserve"> </w:t>
                      </w:r>
                      <w:r w:rsidR="00702E9C">
                        <w:rPr>
                          <w:b/>
                          <w:color w:val="FFFFFF"/>
                        </w:rPr>
                        <w:t>28</w:t>
                      </w:r>
                      <w:r w:rsidR="00702E9C" w:rsidRPr="00702E9C">
                        <w:rPr>
                          <w:b/>
                          <w:color w:val="FFFFFF"/>
                          <w:vertAlign w:val="superscript"/>
                        </w:rPr>
                        <w:t>th</w:t>
                      </w:r>
                      <w:r w:rsidR="00702E9C">
                        <w:rPr>
                          <w:b/>
                          <w:color w:val="FFFFFF"/>
                        </w:rPr>
                        <w:t xml:space="preserve"> June </w:t>
                      </w:r>
                      <w:r w:rsidR="00F0360D">
                        <w:rPr>
                          <w:b/>
                          <w:color w:val="FFFFFF"/>
                        </w:rPr>
                        <w:t>202</w:t>
                      </w:r>
                      <w:r w:rsidR="00702E9C">
                        <w:rPr>
                          <w:b/>
                          <w:color w:val="FFFFFF"/>
                        </w:rPr>
                        <w:t>3</w:t>
                      </w:r>
                      <w:r w:rsidR="00F0360D">
                        <w:rPr>
                          <w:b/>
                          <w:color w:val="FFFFFF"/>
                        </w:rPr>
                        <w:t>.</w:t>
                      </w:r>
                      <w:r>
                        <w:rPr>
                          <w:b/>
                          <w:color w:val="FFFFFF"/>
                        </w:rPr>
                        <w:t>Thank you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B808C7">
      <w:headerReference w:type="default" r:id="rId13"/>
      <w:pgSz w:w="11910" w:h="16840"/>
      <w:pgMar w:top="2200" w:right="860" w:bottom="280" w:left="860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8DC43" w14:textId="77777777" w:rsidR="00336957" w:rsidRDefault="00336957">
      <w:r>
        <w:separator/>
      </w:r>
    </w:p>
  </w:endnote>
  <w:endnote w:type="continuationSeparator" w:id="0">
    <w:p w14:paraId="531DB41B" w14:textId="77777777" w:rsidR="00336957" w:rsidRDefault="00336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D05A8" w14:textId="77777777" w:rsidR="00336957" w:rsidRDefault="00336957">
      <w:r>
        <w:separator/>
      </w:r>
    </w:p>
  </w:footnote>
  <w:footnote w:type="continuationSeparator" w:id="0">
    <w:p w14:paraId="0BC655CE" w14:textId="77777777" w:rsidR="00336957" w:rsidRDefault="00336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6C208" w14:textId="77777777" w:rsidR="00B808C7" w:rsidRDefault="00932D2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C071998" wp14:editId="776DA306">
              <wp:simplePos x="0" y="0"/>
              <wp:positionH relativeFrom="margin">
                <wp:align>right</wp:align>
              </wp:positionH>
              <wp:positionV relativeFrom="topMargin">
                <wp:posOffset>723900</wp:posOffset>
              </wp:positionV>
              <wp:extent cx="3067050" cy="675005"/>
              <wp:effectExtent l="0" t="0" r="0" b="1079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0" cy="675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369238" w14:textId="77777777" w:rsidR="00B808C7" w:rsidRDefault="00932D29">
                          <w:pPr>
                            <w:spacing w:before="9"/>
                            <w:ind w:left="20"/>
                            <w:rPr>
                              <w:b/>
                              <w:color w:val="F16935"/>
                              <w:spacing w:val="-4"/>
                              <w:sz w:val="33"/>
                            </w:rPr>
                          </w:pPr>
                          <w:r>
                            <w:rPr>
                              <w:noProof/>
                            </w:rPr>
                            <w:t xml:space="preserve">                                               </w:t>
                          </w:r>
                        </w:p>
                        <w:p w14:paraId="41945479" w14:textId="77777777" w:rsidR="00932D29" w:rsidRDefault="00932D29">
                          <w:pPr>
                            <w:spacing w:before="9"/>
                            <w:ind w:left="20"/>
                            <w:rPr>
                              <w:b/>
                              <w:sz w:val="33"/>
                            </w:rPr>
                          </w:pPr>
                          <w:r>
                            <w:rPr>
                              <w:b/>
                              <w:sz w:val="33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0719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190.3pt;margin-top:57pt;width:241.5pt;height:53.1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" filled="f" stroked="f">
              <v:textbox inset="0,0,0,0">
                <w:txbxContent>
                  <w:p w14:paraId="4D369238" w14:textId="77777777" w:rsidR="00B808C7" w:rsidRDefault="00932D29">
                    <w:pPr>
                      <w:spacing w:before="9"/>
                      <w:ind w:left="20"/>
                      <w:rPr>
                        <w:b/>
                        <w:color w:val="F16935"/>
                        <w:spacing w:val="-4"/>
                        <w:sz w:val="33"/>
                      </w:rPr>
                    </w:pPr>
                    <w:r>
                      <w:rPr>
                        <w:noProof/>
                      </w:rPr>
                      <w:t xml:space="preserve">                                               </w:t>
                    </w:r>
                  </w:p>
                  <w:p w14:paraId="41945479" w14:textId="77777777" w:rsidR="00932D29" w:rsidRDefault="00932D29">
                    <w:pPr>
                      <w:spacing w:before="9"/>
                      <w:ind w:left="20"/>
                      <w:rPr>
                        <w:b/>
                        <w:sz w:val="33"/>
                      </w:rPr>
                    </w:pPr>
                    <w:r>
                      <w:rPr>
                        <w:b/>
                        <w:sz w:val="33"/>
                      </w:rPr>
                      <w:t xml:space="preserve"> 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E957D5">
      <w:rPr>
        <w:noProof/>
        <w:lang w:bidi="ar-SA"/>
      </w:rPr>
      <w:drawing>
        <wp:anchor distT="0" distB="0" distL="0" distR="0" simplePos="0" relativeHeight="251657216" behindDoc="1" locked="0" layoutInCell="1" allowOverlap="1" wp14:anchorId="44140FF8" wp14:editId="50B5816C">
          <wp:simplePos x="0" y="0"/>
          <wp:positionH relativeFrom="page">
            <wp:posOffset>720001</wp:posOffset>
          </wp:positionH>
          <wp:positionV relativeFrom="page">
            <wp:posOffset>431990</wp:posOffset>
          </wp:positionV>
          <wp:extent cx="2570060" cy="974928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70060" cy="9749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76FA"/>
    <w:multiLevelType w:val="hybridMultilevel"/>
    <w:tmpl w:val="3768EEE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2BD71C6E"/>
    <w:multiLevelType w:val="hybridMultilevel"/>
    <w:tmpl w:val="B4F21E26"/>
    <w:lvl w:ilvl="0" w:tplc="F1BECAE4">
      <w:numFmt w:val="bullet"/>
      <w:lvlText w:val="•"/>
      <w:lvlJc w:val="left"/>
      <w:pPr>
        <w:ind w:left="557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406A7B46">
      <w:numFmt w:val="bullet"/>
      <w:lvlText w:val="•"/>
      <w:lvlJc w:val="left"/>
      <w:pPr>
        <w:ind w:left="1522" w:hanging="284"/>
      </w:pPr>
      <w:rPr>
        <w:rFonts w:hint="default"/>
        <w:lang w:val="en-US" w:eastAsia="en-US" w:bidi="en-US"/>
      </w:rPr>
    </w:lvl>
    <w:lvl w:ilvl="2" w:tplc="A7481A7E">
      <w:numFmt w:val="bullet"/>
      <w:lvlText w:val="•"/>
      <w:lvlJc w:val="left"/>
      <w:pPr>
        <w:ind w:left="2485" w:hanging="284"/>
      </w:pPr>
      <w:rPr>
        <w:rFonts w:hint="default"/>
        <w:lang w:val="en-US" w:eastAsia="en-US" w:bidi="en-US"/>
      </w:rPr>
    </w:lvl>
    <w:lvl w:ilvl="3" w:tplc="DE64412A">
      <w:numFmt w:val="bullet"/>
      <w:lvlText w:val="•"/>
      <w:lvlJc w:val="left"/>
      <w:pPr>
        <w:ind w:left="3447" w:hanging="284"/>
      </w:pPr>
      <w:rPr>
        <w:rFonts w:hint="default"/>
        <w:lang w:val="en-US" w:eastAsia="en-US" w:bidi="en-US"/>
      </w:rPr>
    </w:lvl>
    <w:lvl w:ilvl="4" w:tplc="666EE094">
      <w:numFmt w:val="bullet"/>
      <w:lvlText w:val="•"/>
      <w:lvlJc w:val="left"/>
      <w:pPr>
        <w:ind w:left="4410" w:hanging="284"/>
      </w:pPr>
      <w:rPr>
        <w:rFonts w:hint="default"/>
        <w:lang w:val="en-US" w:eastAsia="en-US" w:bidi="en-US"/>
      </w:rPr>
    </w:lvl>
    <w:lvl w:ilvl="5" w:tplc="3CA87654">
      <w:numFmt w:val="bullet"/>
      <w:lvlText w:val="•"/>
      <w:lvlJc w:val="left"/>
      <w:pPr>
        <w:ind w:left="5372" w:hanging="284"/>
      </w:pPr>
      <w:rPr>
        <w:rFonts w:hint="default"/>
        <w:lang w:val="en-US" w:eastAsia="en-US" w:bidi="en-US"/>
      </w:rPr>
    </w:lvl>
    <w:lvl w:ilvl="6" w:tplc="02AE4752">
      <w:numFmt w:val="bullet"/>
      <w:lvlText w:val="•"/>
      <w:lvlJc w:val="left"/>
      <w:pPr>
        <w:ind w:left="6335" w:hanging="284"/>
      </w:pPr>
      <w:rPr>
        <w:rFonts w:hint="default"/>
        <w:lang w:val="en-US" w:eastAsia="en-US" w:bidi="en-US"/>
      </w:rPr>
    </w:lvl>
    <w:lvl w:ilvl="7" w:tplc="74380306">
      <w:numFmt w:val="bullet"/>
      <w:lvlText w:val="•"/>
      <w:lvlJc w:val="left"/>
      <w:pPr>
        <w:ind w:left="7297" w:hanging="284"/>
      </w:pPr>
      <w:rPr>
        <w:rFonts w:hint="default"/>
        <w:lang w:val="en-US" w:eastAsia="en-US" w:bidi="en-US"/>
      </w:rPr>
    </w:lvl>
    <w:lvl w:ilvl="8" w:tplc="448871E8">
      <w:numFmt w:val="bullet"/>
      <w:lvlText w:val="•"/>
      <w:lvlJc w:val="left"/>
      <w:pPr>
        <w:ind w:left="8260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2FBC70F6"/>
    <w:multiLevelType w:val="hybridMultilevel"/>
    <w:tmpl w:val="A8C647D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135022937">
    <w:abstractNumId w:val="1"/>
  </w:num>
  <w:num w:numId="2" w16cid:durableId="589197139">
    <w:abstractNumId w:val="2"/>
  </w:num>
  <w:num w:numId="3" w16cid:durableId="1403870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0NDMxNjAxMjewMDBV0lEKTi0uzszPAykwqgUAHebsHiwAAAA="/>
  </w:docVars>
  <w:rsids>
    <w:rsidRoot w:val="00B808C7"/>
    <w:rsid w:val="000D1902"/>
    <w:rsid w:val="002B2E18"/>
    <w:rsid w:val="00336957"/>
    <w:rsid w:val="00352DB1"/>
    <w:rsid w:val="003D3625"/>
    <w:rsid w:val="00492B19"/>
    <w:rsid w:val="00496F68"/>
    <w:rsid w:val="004B3033"/>
    <w:rsid w:val="005361D0"/>
    <w:rsid w:val="00555157"/>
    <w:rsid w:val="005A211F"/>
    <w:rsid w:val="005B2E02"/>
    <w:rsid w:val="006833DB"/>
    <w:rsid w:val="006D13B2"/>
    <w:rsid w:val="00702E9C"/>
    <w:rsid w:val="00782C84"/>
    <w:rsid w:val="007B6B12"/>
    <w:rsid w:val="0082018A"/>
    <w:rsid w:val="00895580"/>
    <w:rsid w:val="008F4CC6"/>
    <w:rsid w:val="00932D29"/>
    <w:rsid w:val="00966D31"/>
    <w:rsid w:val="00A46723"/>
    <w:rsid w:val="00A66323"/>
    <w:rsid w:val="00B808C7"/>
    <w:rsid w:val="00C14451"/>
    <w:rsid w:val="00C3626E"/>
    <w:rsid w:val="00C41316"/>
    <w:rsid w:val="00CA7AC8"/>
    <w:rsid w:val="00E061C3"/>
    <w:rsid w:val="00E100E8"/>
    <w:rsid w:val="00E17245"/>
    <w:rsid w:val="00E957D5"/>
    <w:rsid w:val="00F0360D"/>
    <w:rsid w:val="454804BD"/>
    <w:rsid w:val="5E24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DAFE75"/>
  <w15:docId w15:val="{ADCA5D7B-47F8-4228-91A1-10B99E82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27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"/>
      <w:ind w:left="557" w:hanging="28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DB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DB1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3D36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vents@chcaustralia.com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ents@chcaustralia.com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4EC3AFBD293478F96498BE4E3E659" ma:contentTypeVersion="13" ma:contentTypeDescription="Create a new document." ma:contentTypeScope="" ma:versionID="471a1c2da9dbbc39f345a8eef1287712">
  <xsd:schema xmlns:xsd="http://www.w3.org/2001/XMLSchema" xmlns:xs="http://www.w3.org/2001/XMLSchema" xmlns:p="http://schemas.microsoft.com/office/2006/metadata/properties" xmlns:ns2="41b7bd1d-75a3-4d38-8370-483249874fc6" xmlns:ns3="40f13813-dcc3-4955-ae14-207041159fa4" targetNamespace="http://schemas.microsoft.com/office/2006/metadata/properties" ma:root="true" ma:fieldsID="ec007980229628c292727bd1bac48257" ns2:_="" ns3:_="">
    <xsd:import namespace="41b7bd1d-75a3-4d38-8370-483249874fc6"/>
    <xsd:import namespace="40f13813-dcc3-4955-ae14-207041159f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7bd1d-75a3-4d38-8370-483249874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861bf66-1142-4f46-a496-7b66fa9ffb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13813-dcc3-4955-ae14-207041159fa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1af033-28ff-412c-be54-339800cde450}" ma:internalName="TaxCatchAll" ma:showField="CatchAllData" ma:web="40f13813-dcc3-4955-ae14-207041159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b7bd1d-75a3-4d38-8370-483249874fc6">
      <Terms xmlns="http://schemas.microsoft.com/office/infopath/2007/PartnerControls"/>
    </lcf76f155ced4ddcb4097134ff3c332f>
    <TaxCatchAll xmlns="40f13813-dcc3-4955-ae14-207041159fa4" xsi:nil="true"/>
  </documentManagement>
</p:properties>
</file>

<file path=customXml/itemProps1.xml><?xml version="1.0" encoding="utf-8"?>
<ds:datastoreItem xmlns:ds="http://schemas.openxmlformats.org/officeDocument/2006/customXml" ds:itemID="{E109ED43-ED5E-4077-A570-5671D345D0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770CE3-212C-40EA-9297-D57E7DF605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7bd1d-75a3-4d38-8370-483249874fc6"/>
    <ds:schemaRef ds:uri="40f13813-dcc3-4955-ae14-207041159f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29AF9B-CCB6-4763-A900-A911571BD8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520689-041F-49DE-8515-AEFC04D0AF5A}">
  <ds:schemaRefs>
    <ds:schemaRef ds:uri="http://schemas.microsoft.com/office/2006/metadata/properties"/>
    <ds:schemaRef ds:uri="http://schemas.microsoft.com/office/infopath/2007/PartnerControls"/>
    <ds:schemaRef ds:uri="41b7bd1d-75a3-4d38-8370-483249874fc6"/>
    <ds:schemaRef ds:uri="40f13813-dcc3-4955-ae14-207041159f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7</Words>
  <Characters>95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ina Mataa</dc:creator>
  <cp:lastModifiedBy>Cassia Vidigal</cp:lastModifiedBy>
  <cp:revision>2</cp:revision>
  <dcterms:created xsi:type="dcterms:W3CDTF">2023-05-21T23:54:00Z</dcterms:created>
  <dcterms:modified xsi:type="dcterms:W3CDTF">2023-05-21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5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1T00:00:00Z</vt:filetime>
  </property>
  <property fmtid="{D5CDD505-2E9C-101B-9397-08002B2CF9AE}" pid="5" name="ContentTypeId">
    <vt:lpwstr>0x0101001E14EC3AFBD293478F96498BE4E3E659</vt:lpwstr>
  </property>
  <property fmtid="{D5CDD505-2E9C-101B-9397-08002B2CF9AE}" pid="6" name="Order">
    <vt:r8>227400</vt:r8>
  </property>
  <property fmtid="{D5CDD505-2E9C-101B-9397-08002B2CF9AE}" pid="7" name="MediaServiceImageTags">
    <vt:lpwstr/>
  </property>
</Properties>
</file>